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VerbatimChar"/>
        </w:rPr>
        <w:t xml:space="preserve">## % latex table generated in R 3.5.1 by xtable 1.8-3 package</w:t>
      </w:r>
      <w:r>
        <w:br w:type="textWrapping"/>
      </w:r>
      <w:r>
        <w:rPr>
          <w:rStyle w:val="VerbatimChar"/>
        </w:rPr>
        <w:t xml:space="preserve">## % Fri Nov 16 23:34:35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l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f &amp; Sum Sq &amp; Mean Sq &amp; F value &amp; Pr($&gt;$F)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SITE &amp; 4 &amp; 2354.51 &amp; 588.63 &amp; 3.42 &amp; 0.0085 \\ </w:t>
      </w:r>
      <w:r>
        <w:br w:type="textWrapping"/>
      </w:r>
      <w:r>
        <w:rPr>
          <w:rStyle w:val="VerbatimChar"/>
        </w:rPr>
        <w:t xml:space="preserve">##   Residuals &amp; 1663 &amp; 285871.12 &amp; 171.90 &amp;  &amp; 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NAPL_2012$SIZE and lobster_NAPL_2017$SIZE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IVEE_2012$SIZE and lobster_IVEE_2017$SIZE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AQUE_2012$SIZE and lobster_AQUE_2017$SIZE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MOHK_2012$SIZE and lobster_MOHK_2017$SIZE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CARP_2012$SIZE and lobster_CARP_2017$SIZE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bster_legal</w:t>
      </w:r>
      <w:r>
        <w:br w:type="textWrapping"/>
      </w:r>
      <w:r>
        <w:rPr>
          <w:rStyle w:val="VerbatimChar"/>
        </w:rPr>
        <w:t xml:space="preserve">## X-squared = 10.99, df = 4, p-value = 0.026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ae29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7T07:34:36Z</dcterms:created>
  <dcterms:modified xsi:type="dcterms:W3CDTF">2018-11-17T07:34:36Z</dcterms:modified>
</cp:coreProperties>
</file>